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4C6248" w14:textId="77777777" w:rsidR="00251801" w:rsidRPr="00452D50" w:rsidRDefault="00251801" w:rsidP="00452D50"/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607"/>
        <w:gridCol w:w="1607"/>
        <w:gridCol w:w="1607"/>
        <w:gridCol w:w="1607"/>
        <w:gridCol w:w="1607"/>
        <w:gridCol w:w="1607"/>
      </w:tblGrid>
      <w:tr>
        <w:tc>
          <w:tcPr>
            <w:tcW w:type="dxa" w:w="850"/>
            <w:gridSpan w:val="4"/>
            <w:vAlign w:val="center"/>
          </w:tcPr>
          <w:p>
            <w:pPr>
              <w:jc w:val="center"/>
            </w:pPr>
            <w:r>
              <w:rPr>
                <w:b/>
                <w:sz w:val="24"/>
              </w:rPr>
              <w:t>Measurement card for Finnstraum</w:t>
            </w:r>
          </w:p>
        </w:tc>
        <w:tc>
          <w:tcPr>
            <w:tcW w:type="dxa" w:w="850"/>
            <w:gridSpan w:val="2"/>
            <w:vAlign w:val="center"/>
          </w:tcPr>
          <w:p>
            <w:pPr>
              <w:jc w:val="center"/>
            </w:pPr>
            <w:r>
              <w:rPr>
                <w:sz w:val="16"/>
              </w:rPr>
              <w:t xml:space="preserve">Date: </w:t>
            </w:r>
          </w:p>
        </w:tc>
      </w:tr>
      <w:tr>
        <w:tc>
          <w:tcPr>
            <w:tcW w:type="dxa" w:w="4819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achine name</w:t>
              <w:br/>
            </w:r>
          </w:p>
        </w:tc>
        <w:tc>
          <w:tcPr>
            <w:tcW w:type="dxa" w:w="2268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Measurement condition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t>Work</w:t>
              <w:br/>
              <w:t>Parameters</w:t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Hs</w:t>
              <w:br/>
            </w:r>
          </w:p>
        </w:tc>
        <w:tc>
          <w:tcPr>
            <w:tcW w:type="dxa" w:w="850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PM</w:t>
              <w:br/>
            </w:r>
          </w:p>
        </w:tc>
        <w:tc>
          <w:tcPr>
            <w:tcW w:type="dxa" w:w="1607"/>
          </w:tcPr>
          <w:p>
            <w:pPr>
              <w:jc w:val="center"/>
            </w:pPr>
            <w:r>
              <w:rPr>
                <w:b/>
                <w:sz w:val="16"/>
              </w:rPr>
              <w:br/>
              <w:br/>
              <w:t>Remarks</w:t>
              <w:br/>
            </w:r>
          </w:p>
        </w:tc>
      </w:tr>
    </w:tbl>
    <w:tbl>
      <w:tblPr>
        <w:tblStyle w:val="Tabela-Siatka"/>
        <w:tblW w:type="auto" w:w="0"/>
        <w:tblLook w:firstColumn="1" w:firstRow="1" w:lastColumn="0" w:lastRow="0" w:noHBand="0" w:noVBand="1" w:val="04A0"/>
      </w:tblPr>
      <w:tblGrid>
        <w:gridCol w:w="1607"/>
        <w:gridCol w:w="1607"/>
        <w:gridCol w:w="1607"/>
        <w:gridCol w:w="1607"/>
        <w:gridCol w:w="1607"/>
        <w:gridCol w:w="1607"/>
      </w:tblGrid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pPr>
              <w:jc w:val="center"/>
            </w:pPr>
            <w:r>
              <w:rPr>
                <w:rFonts w:ascii="Arial" w:hAnsi="Arial"/>
                <w:b/>
                <w:color w:val="3366FF"/>
                <w:sz w:val="16"/>
              </w:rPr>
              <w:t>Batch 1</w:t>
            </w: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Cargo Heating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Cargo Heating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Cargo Heating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Cargo Heating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Cargo Heating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Tank Drying Unit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Tank Drying Unit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4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ow Thruste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8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w Thruste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8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ludge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ludg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ludg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1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LO pump attached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ME LO Pump attach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Reduction Gear ME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Reduction Gear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 xml:space="preserve"> 80% load ME, sea going, loaded vessel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mergency Generator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mergency Gene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 rpm, 0 KW load on gene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haft Generator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haft Gene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400 KW load generator, seagoing, loaded vessel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Separator Feed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Separator Feed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separator feed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Separator Feed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separator feed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1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DO Separator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DO Separato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DO Separator feed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Booster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Booster Pump No.1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booster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Booster Pump No.2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booster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Feed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Feed Pump No.1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feed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Feed Pump No.2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feed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ump LO Separator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Pump LO Separator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1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LO Separator feed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21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E Pump LO Separator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Pump LO Separator A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7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AE LO Separator feed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79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relubricating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ME Prelubricating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Prelub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LO Stand By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ME LO Stand By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LO Stand By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. by Gear Oil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t. by Gear Oil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Gear oil stand by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W Cooling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W Cooling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W Cooling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HT/LT Cooling Water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ME HT Cooling Wat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HT Cooling Wat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ME LT Cooling Wat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LT Cooling Wat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Gear Cooling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ar Cooling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Gear Cooling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ar Cooling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Gear Cooling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8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allast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allast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Motor of Ballast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allast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Motor of Ballast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hydraulic pressure, full speed on pump from sea to sea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57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ire Foam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ire Foam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ire Foam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3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General Service Fire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neral Service Fir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7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General service fir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7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mergency Fire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mergency Fir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0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mergency Fir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0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pPr>
              <w:jc w:val="center"/>
            </w:pPr>
            <w:r>
              <w:rPr>
                <w:rFonts w:ascii="Arial" w:hAnsi="Arial"/>
                <w:b/>
                <w:color w:val="3366FF"/>
                <w:sz w:val="16"/>
              </w:rPr>
              <w:t>Batch 2</w:t>
            </w: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uxilliary Engine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nerator Aux.Eng.1, 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nerator Aux.Eng.2, C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Generator Aux.Eng.3, SB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minimum load: 45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8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Transfer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D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D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O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Pump No.1 Boile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iler FO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Pump No.2 Boile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Pump No.2 Boile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3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Transfer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L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LO Transfer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E SW Cooling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W Cooling Pump AE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AE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W Cooling Pump AE No.3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W Cooling Pump AE No.3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ME Preheater Circulation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Circulation Pump Preheater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Circulation Pump Preheater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arting Air Compresso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tarting Air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tarting Air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tarting Air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tarting Air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at port, ME stopp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ervice Air Compresso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ervice Air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ervice air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Service Air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ervice air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 load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56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eed Water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oiler Feed Water Pump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iler Feed Water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oiler Feed Water Pump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iler Feed Water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Gas Boiler Feed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xhaust Gas Boiler Feed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xhaust Gas Boiler Feed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xhaust Gas Boiler Feed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xhaust Gas Boiler Feed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ilge Pump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ilg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At port, ME stopped, suction and delivery from/to bilge holding tank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ilge pump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At port, ME stopped, suction and delivery from/to bilge holding tank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Hydr. Power Pack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Power Pack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Power Pack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Power Pack No.3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3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Hydr. Power Pack No.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Hydr. Power Pack No.4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00 bar main pressure, in port. 1 power pack and 1 ballast pump in us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pPr>
              <w:jc w:val="center"/>
            </w:pPr>
            <w:r>
              <w:rPr>
                <w:rFonts w:ascii="Arial" w:hAnsi="Arial"/>
                <w:b/>
                <w:color w:val="3366FF"/>
                <w:sz w:val="16"/>
              </w:rPr>
              <w:t>Batch 3</w:t>
            </w: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Steering Gear Hydraulic Pump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teering Gear Hydraulic Pump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00% load-port/ stb In port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7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Steering Gear Hydraulic Pump No. 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00% load-port/ stb In port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 Servo Aggregate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Bow Thruster Servo Aggregat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w Thruster Servo Aggregat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Expected load: 50%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4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Provision Ref. Compresso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Ref. provision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Provision Ref.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Ref. provision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Air condition compresso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Air condition compressor No. 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Air condition compress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Air Condition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62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Air condition compress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R supply fan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R supply fan S-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, full spe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R supply fan S-6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Normal operation, full speed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6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w Thruster Room Supply Fan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w Thruster Room Supply Fa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2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fan Ballast Pump Room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xhaust fan Ballast Pump Room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5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Exhaust fans trunk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xhaust fan trunk E-7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Exhaust fan trunk E-8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8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Boiler fan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Boiler fa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2935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FO Separators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Separat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84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Separator No.1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FO Separat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840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FO Separator No.2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343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Separator ME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LO Separator M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148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ME LO Sepa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During normal operation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320"/>
        </w:trPr>
        <w:tc>
          <w:tcPr>
            <w:tcW w:type="dxa" w:w="9642"/>
            <w:gridSpan w:val="6"/>
            <w:vAlign w:val="center"/>
          </w:tcPr>
          <w:p>
            <w:r>
              <w:rPr>
                <w:rFonts w:ascii="Arial" w:hAnsi="Arial"/>
                <w:b/>
                <w:color w:val="990099"/>
                <w:sz w:val="16"/>
              </w:rPr>
              <w:t>LO Separator AE</w:t>
            </w: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LO Separator A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5148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  <w:tr>
        <w:trPr>
          <w:trHeight w:hRule="exact" w:val="400"/>
        </w:trPr>
        <w:tc>
          <w:tcPr>
            <w:tcW w:type="dxa" w:w="1607"/>
            <w:vAlign w:val="center"/>
          </w:tcPr>
          <w:p>
            <w:r>
              <w:rPr>
                <w:rFonts w:ascii="Arial" w:hAnsi="Arial"/>
                <w:sz w:val="16"/>
              </w:rPr>
              <w:t>El.Motor LO Separator AE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Under full load, 30min after starting and after flushing separator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  <w:tc>
          <w:tcPr>
            <w:tcW w:type="dxa" w:w="1607"/>
            <w:vAlign w:val="center"/>
          </w:tcPr>
          <w:p>
            <w:pPr>
              <w:jc w:val="center"/>
            </w:pPr>
            <w:r>
              <w:rPr>
                <w:rFonts w:ascii="Arial" w:hAnsi="Arial"/>
                <w:sz w:val="16"/>
              </w:rPr>
              <w:t>1740</w:t>
            </w:r>
          </w:p>
        </w:tc>
        <w:tc>
          <w:tcPr>
            <w:tcW w:type="dxa" w:w="1607"/>
            <w:vAlign w:val="center"/>
          </w:tcPr>
          <w:p>
            <w:pPr>
              <w:jc w:val="center"/>
            </w:pPr>
          </w:p>
        </w:tc>
      </w:tr>
    </w:tbl>
    <w:sectPr w:rsidR="00251801" w:rsidRPr="00452D50" w:rsidSect="00B538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7B4B3" w14:textId="77777777" w:rsidR="008824B4" w:rsidRDefault="008824B4" w:rsidP="00D35042">
      <w:r>
        <w:separator/>
      </w:r>
    </w:p>
  </w:endnote>
  <w:endnote w:type="continuationSeparator" w:id="0">
    <w:p w14:paraId="3A2F3A2E" w14:textId="77777777" w:rsidR="008824B4" w:rsidRDefault="008824B4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B15075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56FB9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99821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bookmarkStart w:id="0" w:name="_GoBack"/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" filled="f" stroked="f">
              <v:textbox style="mso-fit-shape-to-text:t">
                <w:txbxContent>
                  <w:p w14:paraId="73C99821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bookmarkStart w:id="1" w:name="_GoBack"/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bookmarkEnd w:id="1"/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1421FF" w14:textId="77777777" w:rsidR="00B9094D" w:rsidRDefault="00B9094D" w:rsidP="00B9094D">
                          <w:bookmarkStart w:id="2" w:name="XX1"/>
                          <w:bookmarkEnd w:id="2"/>
                          <w:r>
                            <w:t xml:space="preserve"> </w:t>
                          </w:r>
                          <w:bookmarkStart w:id="3" w:name="XX2"/>
                          <w:bookmarkEnd w:id="3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" filled="f" stroked="f">
              <v:textbox style="mso-fit-shape-to-text:t">
                <w:txbxContent>
                  <w:p w14:paraId="3F1421FF" w14:textId="77777777" w:rsidR="00B9094D" w:rsidRDefault="00B9094D" w:rsidP="00B9094D">
                    <w:bookmarkStart w:id="3" w:name="XX1"/>
                    <w:bookmarkEnd w:id="3"/>
                    <w:r>
                      <w:t xml:space="preserve"> </w:t>
                    </w:r>
                    <w:bookmarkStart w:id="4" w:name="XX2"/>
                    <w:bookmarkEnd w:id="4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4C2BE479" w14:textId="77777777" w:rsidR="00B9094D" w:rsidRDefault="00B9094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47BF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CF1FBF" w14:textId="77777777" w:rsidR="008824B4" w:rsidRDefault="008824B4" w:rsidP="00D35042">
      <w:r>
        <w:separator/>
      </w:r>
    </w:p>
  </w:footnote>
  <w:footnote w:type="continuationSeparator" w:id="0">
    <w:p w14:paraId="5A48671C" w14:textId="77777777" w:rsidR="008824B4" w:rsidRDefault="008824B4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F7770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8F4828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505897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B798F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Body Text Indent 2" w:unhideWhenUsed="0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8230A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ascii="Arial" w:eastAsia="Calibri" w:hAnsi="Arial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 w:val="16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 w:val="16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 w:val="16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99CC"/>
      <w:sz w:val="16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color w:val="FFFF00"/>
      <w:sz w:val="16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 w:val="16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 w:val="16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 w:val="16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 w:val="16"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 w:val="16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 w:val="16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b/>
      <w:bCs/>
      <w:color w:val="800080"/>
      <w:sz w:val="16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Calibri" w:hAnsi="Arial" w:cs="Arial"/>
      <w:sz w:val="16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ascii="Arial" w:eastAsia="Calibri" w:hAnsi="Arial" w:cs="Arial"/>
      <w:sz w:val="16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Calibri" w:hAnsi="Arial" w:cs="Arial"/>
      <w:sz w:val="16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 w:val="16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99CC"/>
      <w:sz w:val="16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00"/>
      <w:sz w:val="16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666699"/>
      <w:sz w:val="16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 w:val="16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 w:val="16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 w:val="16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800080"/>
      <w:sz w:val="16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sz w:val="16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3366FF"/>
      <w:sz w:val="16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sz w:val="16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Bartek</cp:lastModifiedBy>
  <cp:revision>17</cp:revision>
  <cp:lastPrinted>2017-01-25T14:09:00Z</cp:lastPrinted>
  <dcterms:created xsi:type="dcterms:W3CDTF">2018-11-03T16:21:00Z</dcterms:created>
  <dcterms:modified xsi:type="dcterms:W3CDTF">2019-09-18T12:43:00Z</dcterms:modified>
</cp:coreProperties>
</file>